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3176" w:rsidRPr="00337F29" w:rsidRDefault="00E93176" w:rsidP="00E93176">
      <w:pPr>
        <w:rPr>
          <w:rFonts w:cstheme="minorHAnsi"/>
          <w:sz w:val="20"/>
          <w:szCs w:val="20"/>
          <w:highlight w:val="yellow"/>
        </w:rPr>
      </w:pPr>
      <w:r w:rsidRPr="00337F29">
        <w:rPr>
          <w:rFonts w:cstheme="minorHAnsi"/>
          <w:sz w:val="20"/>
          <w:szCs w:val="20"/>
          <w:highlight w:val="yellow"/>
        </w:rPr>
        <w:t>FORMULAR 9</w:t>
      </w:r>
    </w:p>
    <w:p w:rsidR="00E93176" w:rsidRPr="00337F29" w:rsidRDefault="00E93176" w:rsidP="00E93176">
      <w:pPr>
        <w:rPr>
          <w:rFonts w:cstheme="minorHAnsi"/>
          <w:sz w:val="20"/>
          <w:szCs w:val="20"/>
          <w:highlight w:val="yellow"/>
        </w:rPr>
      </w:pPr>
    </w:p>
    <w:tbl>
      <w:tblPr>
        <w:tblStyle w:val="TableGrid"/>
        <w:tblW w:w="9468" w:type="dxa"/>
        <w:jc w:val="center"/>
        <w:tblLook w:val="01E0" w:firstRow="1" w:lastRow="1" w:firstColumn="1" w:lastColumn="1" w:noHBand="0" w:noVBand="0"/>
      </w:tblPr>
      <w:tblGrid>
        <w:gridCol w:w="9468"/>
      </w:tblGrid>
      <w:tr w:rsidR="009D7585" w:rsidRPr="00647BFC" w:rsidTr="0086618C">
        <w:trPr>
          <w:trHeight w:val="1052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text" w:horzAnchor="margin" w:tblpXSpec="center" w:tblpY="-1851"/>
              <w:tblOverlap w:val="never"/>
              <w:tblW w:w="8431" w:type="dxa"/>
              <w:tblCellSpacing w:w="0" w:type="dxa"/>
              <w:tblLook w:val="04A0" w:firstRow="1" w:lastRow="0" w:firstColumn="1" w:lastColumn="0" w:noHBand="0" w:noVBand="1"/>
            </w:tblPr>
            <w:tblGrid>
              <w:gridCol w:w="8431"/>
            </w:tblGrid>
            <w:tr w:rsidR="009D7585" w:rsidRPr="00914506" w:rsidTr="0086618C">
              <w:trPr>
                <w:trHeight w:val="244"/>
                <w:tblCellSpacing w:w="0" w:type="dxa"/>
              </w:trPr>
              <w:tc>
                <w:tcPr>
                  <w:tcW w:w="843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vAlign w:val="bottom"/>
                  <w:hideMark/>
                </w:tcPr>
                <w:p w:rsidR="009D7585" w:rsidRDefault="009D7585" w:rsidP="0086618C">
                  <w:pPr>
                    <w:jc w:val="center"/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</w:pPr>
                  <w:r>
                    <w:rPr>
                      <w:noProof/>
                      <w:lang w:eastAsia="sq-AL"/>
                    </w:rPr>
                    <w:drawing>
                      <wp:inline distT="0" distB="0" distL="0" distR="0" wp14:anchorId="3884B6FC" wp14:editId="566CA49B">
                        <wp:extent cx="771525" cy="767751"/>
                        <wp:effectExtent l="0" t="0" r="0" b="0"/>
                        <wp:docPr id="1" name="Picture 2" descr="stema_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74" name="Picture 2" descr="stema_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72132" cy="7683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D7585" w:rsidRDefault="009D7585" w:rsidP="0086618C">
                  <w:pPr>
                    <w:jc w:val="center"/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</w:pPr>
                </w:p>
                <w:p w:rsidR="009D7585" w:rsidRPr="00914506" w:rsidRDefault="009D7585" w:rsidP="0086618C">
                  <w:pPr>
                    <w:jc w:val="center"/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</w:pPr>
                  <w:r w:rsidRPr="00914506"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  <w:t>Republika e Kosovës</w:t>
                  </w:r>
                  <w:r w:rsidRPr="00914506"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  <w:br/>
                    <w:t>Republika Kosova – Republic of Kosovo</w:t>
                  </w:r>
                  <w:r w:rsidRPr="00914506"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  <w:br/>
                    <w:t>Qeveria – Vlada – Government</w:t>
                  </w:r>
                  <w:r w:rsidRPr="00914506"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  <w:br/>
                    <w:t>Ministria e Kulturës, Rinisë dhe Sportit / Ministarstvo Kulture, Omladine i Sporta / Ministry of Culture, Youth and Sports</w:t>
                  </w:r>
                  <w:r w:rsidRPr="00914506"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  <w:br/>
                    <w:t>DEPARTAMENTI I RINISË/ DEPARTMAN MLADIH/ DEPARTMENT OF YOUTH</w:t>
                  </w:r>
                </w:p>
              </w:tc>
            </w:tr>
            <w:tr w:rsidR="009D7585" w:rsidRPr="00914506" w:rsidTr="0086618C">
              <w:tblPrEx>
                <w:tblCellMar>
                  <w:left w:w="0" w:type="dxa"/>
                  <w:right w:w="0" w:type="dxa"/>
                </w:tblCellMar>
              </w:tblPrEx>
              <w:trPr>
                <w:trHeight w:val="509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9D7585" w:rsidRPr="00914506" w:rsidRDefault="009D7585" w:rsidP="0086618C">
                  <w:pPr>
                    <w:rPr>
                      <w:rFonts w:ascii="Calibri" w:eastAsia="Times New Roman" w:hAnsi="Calibri" w:cs="Arial"/>
                      <w:b/>
                      <w:bCs/>
                      <w:sz w:val="20"/>
                      <w:szCs w:val="20"/>
                      <w:lang w:eastAsia="sq-AL"/>
                    </w:rPr>
                  </w:pPr>
                </w:p>
              </w:tc>
            </w:tr>
          </w:tbl>
          <w:p w:rsidR="009D7585" w:rsidRPr="00647BFC" w:rsidRDefault="009D7585" w:rsidP="0086618C">
            <w:pPr>
              <w:jc w:val="center"/>
              <w:rPr>
                <w:sz w:val="18"/>
                <w:szCs w:val="18"/>
                <w:lang w:val="sq-AL"/>
              </w:rPr>
            </w:pPr>
          </w:p>
        </w:tc>
      </w:tr>
      <w:tr w:rsidR="009D7585" w:rsidRPr="00647BFC" w:rsidTr="0086618C">
        <w:trPr>
          <w:trHeight w:val="170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9D7585" w:rsidRPr="00647BFC" w:rsidRDefault="009D7585" w:rsidP="0086618C">
            <w:pPr>
              <w:jc w:val="center"/>
              <w:rPr>
                <w:sz w:val="2"/>
                <w:szCs w:val="2"/>
                <w:lang w:val="sq-AL"/>
              </w:rPr>
            </w:pPr>
          </w:p>
        </w:tc>
      </w:tr>
      <w:tr w:rsidR="009D7585" w:rsidRPr="00647BFC" w:rsidTr="0086618C">
        <w:trPr>
          <w:trHeight w:val="350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9D7585" w:rsidRPr="00647BFC" w:rsidRDefault="009D7585" w:rsidP="0086618C">
            <w:pPr>
              <w:jc w:val="center"/>
              <w:rPr>
                <w:lang w:val="sq-AL"/>
              </w:rPr>
            </w:pPr>
          </w:p>
        </w:tc>
      </w:tr>
      <w:tr w:rsidR="009D7585" w:rsidRPr="00647BFC" w:rsidTr="0086618C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9D7585" w:rsidRPr="00647BFC" w:rsidRDefault="009D7585" w:rsidP="0086618C">
            <w:pPr>
              <w:jc w:val="center"/>
              <w:rPr>
                <w:rFonts w:ascii="Verdana" w:hAnsi="Verdana"/>
                <w:b/>
                <w:bCs/>
                <w:caps/>
                <w:sz w:val="10"/>
                <w:szCs w:val="10"/>
                <w:lang w:val="sq-AL"/>
              </w:rPr>
            </w:pPr>
          </w:p>
        </w:tc>
      </w:tr>
      <w:tr w:rsidR="009D7585" w:rsidRPr="00647BFC" w:rsidTr="0086618C">
        <w:trPr>
          <w:trHeight w:val="278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9D7585" w:rsidRPr="00647BFC" w:rsidRDefault="009D7585" w:rsidP="0086618C">
            <w:pPr>
              <w:pStyle w:val="Heading8"/>
              <w:spacing w:line="240" w:lineRule="auto"/>
              <w:ind w:left="0"/>
              <w:outlineLvl w:val="7"/>
              <w:rPr>
                <w:rFonts w:ascii="Verdana" w:hAnsi="Verdana"/>
                <w:caps/>
                <w:sz w:val="14"/>
                <w:szCs w:val="14"/>
              </w:rPr>
            </w:pPr>
          </w:p>
        </w:tc>
      </w:tr>
    </w:tbl>
    <w:p w:rsidR="00E93176" w:rsidRPr="00337F29" w:rsidRDefault="00E93176" w:rsidP="00E93176">
      <w:pPr>
        <w:jc w:val="both"/>
        <w:rPr>
          <w:rFonts w:ascii="Arial Narrow" w:hAnsi="Arial Narrow" w:cstheme="minorHAnsi"/>
          <w:i/>
          <w:sz w:val="20"/>
          <w:szCs w:val="20"/>
          <w:highlight w:val="lightGray"/>
        </w:rPr>
      </w:pPr>
    </w:p>
    <w:p w:rsidR="00E93176" w:rsidRPr="00337F29" w:rsidRDefault="00E93176" w:rsidP="00E93176">
      <w:pPr>
        <w:jc w:val="both"/>
        <w:rPr>
          <w:rFonts w:ascii="Arial Narrow" w:hAnsi="Arial Narrow" w:cstheme="minorHAnsi"/>
          <w:b/>
          <w:i/>
          <w:sz w:val="20"/>
          <w:szCs w:val="20"/>
        </w:rPr>
      </w:pPr>
      <w:r w:rsidRPr="00337F29">
        <w:rPr>
          <w:rFonts w:ascii="Arial Narrow" w:hAnsi="Arial Narrow" w:cstheme="minorHAnsi"/>
          <w:b/>
          <w:i/>
          <w:sz w:val="20"/>
          <w:szCs w:val="20"/>
        </w:rPr>
        <w:t xml:space="preserve">Naziv javnog poziva: </w:t>
      </w:r>
    </w:p>
    <w:p w:rsidR="00E93176" w:rsidRPr="00337F29" w:rsidRDefault="00E93176" w:rsidP="00E93176">
      <w:pPr>
        <w:jc w:val="center"/>
        <w:rPr>
          <w:rFonts w:ascii="Arial Narrow" w:hAnsi="Arial Narrow" w:cstheme="minorHAnsi"/>
          <w:b/>
          <w:sz w:val="20"/>
          <w:szCs w:val="20"/>
        </w:rPr>
      </w:pPr>
      <w:bookmarkStart w:id="0" w:name="_GoBack"/>
      <w:r w:rsidRPr="00337F29">
        <w:rPr>
          <w:rFonts w:ascii="Arial Narrow" w:hAnsi="Arial Narrow" w:cstheme="minorHAnsi"/>
          <w:b/>
          <w:sz w:val="20"/>
          <w:szCs w:val="20"/>
        </w:rPr>
        <w:t>Aplikacija za projekat/program</w:t>
      </w:r>
    </w:p>
    <w:bookmarkEnd w:id="0"/>
    <w:p w:rsidR="00E93176" w:rsidRPr="00337F29" w:rsidRDefault="00E93176" w:rsidP="00E93176">
      <w:pPr>
        <w:jc w:val="both"/>
        <w:rPr>
          <w:rFonts w:ascii="Arial Narrow" w:hAnsi="Arial Narrow" w:cstheme="minorHAnsi"/>
          <w:sz w:val="20"/>
          <w:szCs w:val="20"/>
        </w:rPr>
      </w:pPr>
      <w:r w:rsidRPr="00337F29">
        <w:rPr>
          <w:rFonts w:ascii="Arial Narrow" w:hAnsi="Arial Narrow" w:cstheme="minorHAnsi"/>
          <w:sz w:val="20"/>
          <w:szCs w:val="20"/>
        </w:rPr>
        <w:t xml:space="preserve">Datum objavljivanja poziva: </w:t>
      </w:r>
      <w:r w:rsidRPr="00337F29">
        <w:rPr>
          <w:rFonts w:ascii="Arial Narrow" w:hAnsi="Arial Narrow" w:cstheme="minorHAnsi"/>
          <w:sz w:val="20"/>
          <w:szCs w:val="20"/>
          <w:highlight w:val="lightGray"/>
        </w:rPr>
        <w:t>datum</w:t>
      </w:r>
    </w:p>
    <w:p w:rsidR="00E93176" w:rsidRPr="00337F29" w:rsidRDefault="00E93176" w:rsidP="00E93176">
      <w:pPr>
        <w:jc w:val="both"/>
        <w:rPr>
          <w:rFonts w:ascii="Arial Narrow" w:hAnsi="Arial Narrow" w:cstheme="minorHAnsi"/>
          <w:sz w:val="20"/>
          <w:szCs w:val="20"/>
        </w:rPr>
      </w:pPr>
      <w:r w:rsidRPr="00337F29">
        <w:rPr>
          <w:rFonts w:ascii="Arial Narrow" w:hAnsi="Arial Narrow" w:cstheme="minorHAnsi"/>
          <w:sz w:val="20"/>
          <w:szCs w:val="20"/>
        </w:rPr>
        <w:t xml:space="preserve">Krajnji rok za dostavu aplikacija: </w:t>
      </w:r>
      <w:r w:rsidRPr="00337F29">
        <w:rPr>
          <w:rFonts w:ascii="Arial Narrow" w:hAnsi="Arial Narrow" w:cstheme="minorHAnsi"/>
          <w:sz w:val="20"/>
          <w:szCs w:val="20"/>
          <w:highlight w:val="lightGray"/>
        </w:rPr>
        <w:t>datum:</w:t>
      </w: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  <w:lang w:val="sq-AL" w:eastAsia="sq-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2705</wp:posOffset>
                </wp:positionH>
                <wp:positionV relativeFrom="paragraph">
                  <wp:posOffset>1270</wp:posOffset>
                </wp:positionV>
                <wp:extent cx="6381115" cy="850900"/>
                <wp:effectExtent l="0" t="0" r="19685" b="2540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115" cy="85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3176" w:rsidRPr="00337F29" w:rsidRDefault="00E93176" w:rsidP="00E93176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  <w:r w:rsidRPr="00337F29">
                              <w:rPr>
                                <w:rFonts w:ascii="Arial Narrow" w:hAnsi="Arial Narrow" w:cstheme="minorHAnsi"/>
                              </w:rPr>
                              <w:t xml:space="preserve">Molimo vas da popunite Formular </w:t>
                            </w:r>
                            <w:proofErr w:type="gramStart"/>
                            <w:r w:rsidRPr="00337F29">
                              <w:rPr>
                                <w:rFonts w:ascii="Arial Narrow" w:hAnsi="Arial Narrow" w:cstheme="minorHAnsi"/>
                              </w:rPr>
                              <w:t>za</w:t>
                            </w:r>
                            <w:r w:rsidRPr="00337F29">
                              <w:rPr>
                                <w:rFonts w:ascii="Arial Narrow" w:hAnsi="Arial Narrow" w:cstheme="minorHAnsi"/>
                                <w:highlight w:val="lightGray"/>
                              </w:rPr>
                              <w:t>[</w:t>
                            </w:r>
                            <w:proofErr w:type="gramEnd"/>
                            <w:r w:rsidRPr="00337F29">
                              <w:rPr>
                                <w:rFonts w:ascii="Arial Narrow" w:hAnsi="Arial Narrow" w:cstheme="minorHAnsi"/>
                                <w:highlight w:val="lightGray"/>
                              </w:rPr>
                              <w:t>naziv javnog poziva]</w:t>
                            </w:r>
                            <w:r w:rsidRPr="00337F29">
                              <w:rPr>
                                <w:rFonts w:ascii="Arial Narrow" w:hAnsi="Arial Narrow" w:cstheme="minorHAnsi"/>
                              </w:rPr>
                              <w:t>i da pažljivo pročitate uputstva za dostavu.</w:t>
                            </w:r>
                          </w:p>
                          <w:p w:rsidR="00E93176" w:rsidRPr="00337F29" w:rsidRDefault="00E93176" w:rsidP="00E93176">
                            <w:pPr>
                              <w:rPr>
                                <w:rFonts w:ascii="Arial Narrow" w:hAnsi="Arial Narrow" w:cstheme="minorHAnsi"/>
                              </w:rPr>
                            </w:pPr>
                            <w:r w:rsidRPr="00337F29">
                              <w:rPr>
                                <w:rFonts w:ascii="Arial Narrow" w:hAnsi="Arial Narrow" w:cstheme="minorHAnsi"/>
                              </w:rPr>
                              <w:t>Formular treba pažljivo i što jasnije popuniti, tako da se omogući mnogo bolja procena kvaliteta predloga. Informacije moraju biti tačne, potpune, kako bi obezbedili dovoljno detalja da jasno razumemopredlog projekta.</w:t>
                            </w:r>
                          </w:p>
                          <w:p w:rsidR="00E93176" w:rsidRDefault="00E93176" w:rsidP="00E9317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left:0;text-align:left;margin-left:-4.15pt;margin-top:.1pt;width:502.45pt;height:6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">
                <v:textbox>
                  <w:txbxContent>
                    <w:p w:rsidR="00E93176" w:rsidRPr="00337F29" w:rsidRDefault="00E93176" w:rsidP="00E93176">
                      <w:pPr>
                        <w:rPr>
                          <w:rFonts w:ascii="Arial Narrow" w:hAnsi="Arial Narrow" w:cstheme="minorHAnsi"/>
                        </w:rPr>
                      </w:pPr>
                      <w:r w:rsidRPr="00337F29">
                        <w:rPr>
                          <w:rFonts w:ascii="Arial Narrow" w:hAnsi="Arial Narrow" w:cstheme="minorHAnsi"/>
                        </w:rPr>
                        <w:t xml:space="preserve">Molimo vas da popunite Formular </w:t>
                      </w:r>
                      <w:proofErr w:type="gramStart"/>
                      <w:r w:rsidRPr="00337F29">
                        <w:rPr>
                          <w:rFonts w:ascii="Arial Narrow" w:hAnsi="Arial Narrow" w:cstheme="minorHAnsi"/>
                        </w:rPr>
                        <w:t>za</w:t>
                      </w:r>
                      <w:r w:rsidRPr="00337F29">
                        <w:rPr>
                          <w:rFonts w:ascii="Arial Narrow" w:hAnsi="Arial Narrow" w:cstheme="minorHAnsi"/>
                          <w:highlight w:val="lightGray"/>
                        </w:rPr>
                        <w:t>[</w:t>
                      </w:r>
                      <w:proofErr w:type="gramEnd"/>
                      <w:r w:rsidRPr="00337F29">
                        <w:rPr>
                          <w:rFonts w:ascii="Arial Narrow" w:hAnsi="Arial Narrow" w:cstheme="minorHAnsi"/>
                          <w:highlight w:val="lightGray"/>
                        </w:rPr>
                        <w:t>naziv javnog poziva]</w:t>
                      </w:r>
                      <w:r w:rsidRPr="00337F29">
                        <w:rPr>
                          <w:rFonts w:ascii="Arial Narrow" w:hAnsi="Arial Narrow" w:cstheme="minorHAnsi"/>
                        </w:rPr>
                        <w:t>i da pažljivo pročitate uputstva za dostavu.</w:t>
                      </w:r>
                    </w:p>
                    <w:p w:rsidR="00E93176" w:rsidRPr="00337F29" w:rsidRDefault="00E93176" w:rsidP="00E93176">
                      <w:pPr>
                        <w:rPr>
                          <w:rFonts w:ascii="Arial Narrow" w:hAnsi="Arial Narrow" w:cstheme="minorHAnsi"/>
                        </w:rPr>
                      </w:pPr>
                      <w:r w:rsidRPr="00337F29">
                        <w:rPr>
                          <w:rFonts w:ascii="Arial Narrow" w:hAnsi="Arial Narrow" w:cstheme="minorHAnsi"/>
                        </w:rPr>
                        <w:t>Formular treba pažljivo i što jasnije popuniti, tako da se omogući mnogo bolja procena kvaliteta predloga. Informacije moraju biti tačne, potpune, kako bi obezbedili dovoljno detalja da jasno razumemopredlog projekta.</w:t>
                      </w:r>
                    </w:p>
                    <w:p w:rsidR="00E93176" w:rsidRDefault="00E93176" w:rsidP="00E93176"/>
                  </w:txbxContent>
                </v:textbox>
              </v:shape>
            </w:pict>
          </mc:Fallback>
        </mc:AlternateContent>
      </w: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</w:p>
    <w:p w:rsidR="00E93176" w:rsidRPr="00337F29" w:rsidRDefault="00E93176" w:rsidP="00E93176">
      <w:pPr>
        <w:jc w:val="both"/>
        <w:rPr>
          <w:rFonts w:cstheme="minorHAnsi"/>
          <w:sz w:val="20"/>
          <w:szCs w:val="20"/>
        </w:rPr>
      </w:pPr>
    </w:p>
    <w:p w:rsidR="00E93176" w:rsidRPr="00337F29" w:rsidRDefault="00E93176" w:rsidP="00E93176">
      <w:pPr>
        <w:jc w:val="both"/>
        <w:rPr>
          <w:rFonts w:ascii="Century Schoolbook" w:hAnsi="Century Schoolbook"/>
          <w:sz w:val="20"/>
          <w:szCs w:val="20"/>
        </w:rPr>
      </w:pPr>
      <w:r w:rsidRPr="00337F29">
        <w:rPr>
          <w:rFonts w:cstheme="minorHAnsi"/>
          <w:sz w:val="20"/>
          <w:szCs w:val="20"/>
        </w:rPr>
        <w:t>Molimo vas popunite ovaj formular upotrebom kompjutera</w:t>
      </w:r>
      <w:r w:rsidRPr="00337F29">
        <w:rPr>
          <w:rFonts w:ascii="Century Schoolbook" w:hAnsi="Century Schoolbook"/>
          <w:sz w:val="20"/>
          <w:szCs w:val="20"/>
        </w:rPr>
        <w:t xml:space="preserve">. </w:t>
      </w:r>
    </w:p>
    <w:p w:rsidR="00E93176" w:rsidRPr="00337F29" w:rsidRDefault="00E93176" w:rsidP="00E93176">
      <w:pPr>
        <w:suppressAutoHyphens/>
        <w:rPr>
          <w:rFonts w:ascii="Century Schoolbook" w:hAnsi="Century Schoolbook"/>
          <w:sz w:val="20"/>
          <w:szCs w:val="20"/>
        </w:rPr>
      </w:pPr>
    </w:p>
    <w:p w:rsidR="00E93176" w:rsidRPr="00337F29" w:rsidRDefault="00E93176" w:rsidP="00E93176">
      <w:pPr>
        <w:suppressAutoHyphens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</w:p>
    <w:p w:rsidR="00E93176" w:rsidRPr="00337F29" w:rsidRDefault="00E93176" w:rsidP="00E93176">
      <w:pPr>
        <w:suppressAutoHyphens/>
        <w:ind w:hanging="13"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  <w:r w:rsidRPr="00337F29"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  <w:t>Naziv projekta/programa</w:t>
      </w:r>
      <w:proofErr w:type="gramStart"/>
      <w:r w:rsidRPr="00337F29"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  <w:t>:_</w:t>
      </w:r>
      <w:proofErr w:type="gramEnd"/>
      <w:r w:rsidRPr="00337F29"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  <w:t>_________________________________________________________</w:t>
      </w:r>
    </w:p>
    <w:p w:rsidR="00E93176" w:rsidRPr="00337F29" w:rsidRDefault="00E93176" w:rsidP="00E93176">
      <w:pPr>
        <w:suppressAutoHyphens/>
        <w:ind w:hanging="13"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  <w:r w:rsidRPr="00337F29"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  <w:t>Naziv aplikanta</w:t>
      </w:r>
      <w:proofErr w:type="gramStart"/>
      <w:r w:rsidRPr="00337F29"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  <w:t>:_</w:t>
      </w:r>
      <w:proofErr w:type="gramEnd"/>
      <w:r w:rsidRPr="00337F29"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  <w:t>________________________________________________</w:t>
      </w:r>
    </w:p>
    <w:p w:rsidR="00E93176" w:rsidRPr="00337F29" w:rsidRDefault="00E93176" w:rsidP="00E93176">
      <w:pPr>
        <w:suppressAutoHyphens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</w:p>
    <w:tbl>
      <w:tblPr>
        <w:tblW w:w="10005" w:type="dxa"/>
        <w:tblInd w:w="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424"/>
        <w:gridCol w:w="997"/>
        <w:gridCol w:w="71"/>
        <w:gridCol w:w="765"/>
        <w:gridCol w:w="562"/>
        <w:gridCol w:w="195"/>
        <w:gridCol w:w="17"/>
        <w:gridCol w:w="725"/>
        <w:gridCol w:w="147"/>
        <w:gridCol w:w="8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67"/>
        <w:gridCol w:w="201"/>
        <w:gridCol w:w="121"/>
        <w:gridCol w:w="20"/>
        <w:gridCol w:w="232"/>
        <w:gridCol w:w="69"/>
        <w:gridCol w:w="107"/>
        <w:gridCol w:w="15"/>
        <w:gridCol w:w="183"/>
        <w:gridCol w:w="670"/>
        <w:gridCol w:w="152"/>
        <w:gridCol w:w="60"/>
        <w:gridCol w:w="94"/>
        <w:gridCol w:w="126"/>
        <w:gridCol w:w="1509"/>
      </w:tblGrid>
      <w:tr w:rsidR="00E93176" w:rsidRPr="00337F29" w:rsidTr="00AE69AB">
        <w:trPr>
          <w:trHeight w:val="211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Times New Roman" w:hAnsi="Arial Narrow"/>
                <w:b/>
                <w:sz w:val="20"/>
                <w:szCs w:val="20"/>
                <w:lang w:eastAsia="ar-SA"/>
              </w:rPr>
              <w:br w:type="page"/>
            </w: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I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 xml:space="preserve">OPŠTE INFORMACIJE O APLIKANTU, PROJEKTU I PARTNERIMA 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 xml:space="preserve">OSNOVNE INFORMACIJE ZA ORGANIZACIJU APLIKANTA I PARTNERA 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Naziv organizacije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dresa (ulica i broj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Poštanski kod i sedište 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4.</w:t>
            </w:r>
          </w:p>
        </w:tc>
        <w:tc>
          <w:tcPr>
            <w:tcW w:w="8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Region</w:t>
            </w:r>
          </w:p>
        </w:tc>
        <w:tc>
          <w:tcPr>
            <w:tcW w:w="3826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5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me autorizovanog predstavnika NVO, adresa, e-mail i aktuelna funkcija</w:t>
            </w: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(na primer, Izvršni direktor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6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Broj telefona 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7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mobilnog telefona</w:t>
            </w:r>
          </w:p>
        </w:tc>
        <w:tc>
          <w:tcPr>
            <w:tcW w:w="3358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8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Faks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9.  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Poštanska adresa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0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nternet stranica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1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Godina osnivanja </w:t>
            </w:r>
          </w:p>
        </w:tc>
        <w:tc>
          <w:tcPr>
            <w:tcW w:w="609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12. 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Datum registrovanja u registar NVO </w:t>
            </w:r>
          </w:p>
        </w:tc>
        <w:tc>
          <w:tcPr>
            <w:tcW w:w="2535" w:type="dxa"/>
            <w:gridSpan w:val="1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3.</w:t>
            </w:r>
          </w:p>
        </w:tc>
        <w:tc>
          <w:tcPr>
            <w:tcW w:w="17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Registraski broj NVO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4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Registrovano pri (naziv organa za registrovanje)</w:t>
            </w:r>
          </w:p>
        </w:tc>
        <w:tc>
          <w:tcPr>
            <w:tcW w:w="609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lastRenderedPageBreak/>
              <w:t>15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bankovnog računa uz IBAN kod</w:t>
            </w:r>
          </w:p>
        </w:tc>
        <w:tc>
          <w:tcPr>
            <w:tcW w:w="6094" w:type="dxa"/>
            <w:gridSpan w:val="2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6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Fiskalni broj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7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Vrsta NVO (udruženje/fondacija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8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Ciljevi kreiranja u skladu sa statutom NVO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9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Cilj i oblast delovanja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0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 xml:space="preserve">Opšti broj (uneti broj) 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Članova</w:t>
            </w:r>
          </w:p>
        </w:tc>
        <w:tc>
          <w:tcPr>
            <w:tcW w:w="5055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Od njih(uneti broj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Pojedinaca</w:t>
            </w:r>
          </w:p>
        </w:tc>
        <w:tc>
          <w:tcPr>
            <w:tcW w:w="207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Pravnih lica</w:t>
            </w:r>
          </w:p>
        </w:tc>
        <w:tc>
          <w:tcPr>
            <w:tcW w:w="16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1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eo volonterskog rada u organizaciji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onih koji rade kao volonteri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sati volonterskog rada postignut u godini pre objavljivanja poziva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2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zaposlenih u danu dostavljanja projekta(uneti broj)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Zaposleni na određeno vreme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41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a neodređeno vreme</w:t>
            </w:r>
          </w:p>
        </w:tc>
        <w:tc>
          <w:tcPr>
            <w:tcW w:w="19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3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 li vaša organizacija koristi javno beneficirani status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.</w:t>
            </w: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41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e.</w:t>
            </w:r>
          </w:p>
        </w:tc>
        <w:tc>
          <w:tcPr>
            <w:tcW w:w="19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4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Ukupni prihodi organizacije u godini pre objavljivanja javnog poziva</w:t>
            </w: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(unesite iznos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5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Realizovani prihodi (navedite iznos)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Centralni javni izvori (ministarstva i centralne vladine organizacije)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Javni opštinski izvori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c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Strane vlade i međunarodne organizacije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Kompanije i druga pravna lica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e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Građani i porodice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f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Druge nevladine organizacije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g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Prihodi od članarine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h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Prihodi iz EU fondova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6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Ukupan iznos plaćen za plate u godini pre objavljivanja javnog poziva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7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Ukupan iznos plaćen za druge prihode u godini pre objavljivanja javnog poziva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8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nformacije u vezi sa prostorom u kojem deluje NVO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Sopstvene prostorije (navedite veličinu u m2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Prostorije pod zakupom (navedite veličinu u m2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c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Prostorije opštine/ vlade/javnog preduzeća(navedite veličinu u m2 i iznos mesečnog zakupa)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9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Ukupan iznos javne finansijske podrške u godini pre objavljivanja poziva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0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Broj partnerstva koje je sklopila organizacija za sprovođenje projekata / programakako bi aplicirali u ovom javnom pozivu 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1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 li vaša NVO priprema godišnji izveštaj o radu? (unesite znak „x“)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.</w:t>
            </w:r>
          </w:p>
        </w:tc>
        <w:tc>
          <w:tcPr>
            <w:tcW w:w="1825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02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e.</w:t>
            </w:r>
          </w:p>
        </w:tc>
        <w:tc>
          <w:tcPr>
            <w:tcW w:w="17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ko ste odgovorili sa „da“kome ste ga podneli i da li ste ga javno prikazali?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lastRenderedPageBreak/>
              <w:t>32.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 li ste imali rashode u sistemu kvaliteta za neprofitne organizacije?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.</w:t>
            </w:r>
          </w:p>
        </w:tc>
        <w:tc>
          <w:tcPr>
            <w:tcW w:w="1840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06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e.</w:t>
            </w:r>
          </w:p>
        </w:tc>
        <w:tc>
          <w:tcPr>
            <w:tcW w:w="172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3487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ko ste odgovorili sa „da“u kojem sistemu i do kada?</w:t>
            </w:r>
          </w:p>
        </w:tc>
        <w:tc>
          <w:tcPr>
            <w:tcW w:w="6094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3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Pregled aplikanta (ili partnera) preko projekata finansiranih iz javnih izvora finansiranja tokom prethodnih godina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(Navedite projekte/programe finansiranih iz javnih izvora finansiranja, uključujući ime institucija/davaoca javne finansijske pod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š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ke od kojih ste primili finansijsku pod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š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ku tokom prethodne dve godine koje prethode objavljivanju javnog poziva.  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4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jte informacije o partnerskoj organizaciji, ako se projekat/program realizuje u partnerstvu: (ako je potrebno, dodajte nove redove)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1. PARTNERSKA ORGANIZACIJA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(ako je potrebno dodajte više informacija o partnerima)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aziv organizacije:</w:t>
            </w:r>
          </w:p>
        </w:tc>
        <w:tc>
          <w:tcPr>
            <w:tcW w:w="6102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dresa (ulica i broj)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Grad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Region 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me autorizovanog predstavnika NVO, adresa, e-mail i aktuelna funkcija</w:t>
            </w: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(na primer, Izvršni direktor)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Fiksni telefon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Mobilni telefon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Faks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E-mailadresa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nternet stranica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Godina kreiranja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Registarski broj NVO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Fiskalni broj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tum registracije u NVO registru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Vrsta NVO (udruženje/fondacija)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Ciljevi kreiranja u skladu sa statutom NVO 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Cilj i oblast delovanja 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zaposlenih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Ukupan iznos javne finansijske podrške u godini pre objavljivanja poziva (i broj projekata finansiranih iz javnih izvora)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rganizacija deluje: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 Sopstvene prostorije (navedite veličinu um2)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) Prostorije pod zakupom (navedite veličinu u m2)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3479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c) Prostorije opštine/ vlade/javnog preduzeća(navedite veličinu u m2 i iznos mesečnog zakupa)</w:t>
            </w:r>
          </w:p>
        </w:tc>
        <w:tc>
          <w:tcPr>
            <w:tcW w:w="6102" w:type="dxa"/>
            <w:gridSpan w:val="2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II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INFORMACIJE O PROJEKTU/PROGRAMU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aziv projekta /programa: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rgan NVO koji je odobrio projekat i datum njegovog odobravanja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Sažeti pregled projekta/programa (kratak pregledosnovnih informacija o projektu/programu u ne više od 50 reči)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331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4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čekivano trajanje implementacije projekta/programa u mesecima: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5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blasti u kojima će biti implementiran projekat/program(navesti obim socijalnog delovanja i javne politike u kojima će program/projekat biti primenjena)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6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Geografski region u kojem će biti implementiran projekat/program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4706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Republika Kosovo (ako se projekat/program implementira na celoj teritoriji Kosova) </w:t>
            </w:r>
          </w:p>
        </w:tc>
        <w:tc>
          <w:tcPr>
            <w:tcW w:w="4875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)</w:t>
            </w:r>
          </w:p>
        </w:tc>
        <w:tc>
          <w:tcPr>
            <w:tcW w:w="4706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Region/regioni (navedite region ili regione u kojima će se implementirati projekat) </w:t>
            </w:r>
          </w:p>
        </w:tc>
        <w:tc>
          <w:tcPr>
            <w:tcW w:w="4875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c)</w:t>
            </w:r>
          </w:p>
        </w:tc>
        <w:tc>
          <w:tcPr>
            <w:tcW w:w="4706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pština/opštine (navedite date opštine)</w:t>
            </w:r>
          </w:p>
        </w:tc>
        <w:tc>
          <w:tcPr>
            <w:tcW w:w="4875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7.</w:t>
            </w:r>
          </w:p>
        </w:tc>
        <w:tc>
          <w:tcPr>
            <w:tcW w:w="4706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Ukupno zahtevani iznos za realizaciju projekta/programa:</w:t>
            </w:r>
          </w:p>
        </w:tc>
        <w:tc>
          <w:tcPr>
            <w:tcW w:w="4875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23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7.1.</w:t>
            </w:r>
          </w:p>
        </w:tc>
        <w:tc>
          <w:tcPr>
            <w:tcW w:w="4706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Ukupno zahtevani iznos za finansiranje od donatora; </w:t>
            </w: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 xml:space="preserve">u __% e iznosa za implementaciju projekta/programa </w:t>
            </w:r>
          </w:p>
        </w:tc>
        <w:tc>
          <w:tcPr>
            <w:tcW w:w="4875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7.2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 li je zahtevani iznos osiguran iz javnih izvora(centralne ili lokalne institucije, fondovi Evropske unije ili od drugih donatora za realizaciju ovog projekta (navesti ukupan iznos za podnosioca i partnera ukoliko imaju, a dodajte dodatni red ako je potrebno)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Da.</w:t>
            </w:r>
          </w:p>
        </w:tc>
        <w:tc>
          <w:tcPr>
            <w:tcW w:w="3640" w:type="dxa"/>
            <w:gridSpan w:val="1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e.</w:t>
            </w:r>
          </w:p>
        </w:tc>
        <w:tc>
          <w:tcPr>
            <w:tcW w:w="4093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ko je odgovor na prethodno pitanje „da“navedite koliko je zahtevano i odobrenosredstava od svakog donatora</w:t>
            </w:r>
            <w:r w:rsidRPr="00337F29"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  <w:t>(dodajte nove redove ako je potrebno):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d onih od kojih je zahtevano:</w:t>
            </w:r>
          </w:p>
        </w:tc>
        <w:tc>
          <w:tcPr>
            <w:tcW w:w="25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2317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znos zahtevanih fondova:</w:t>
            </w:r>
          </w:p>
        </w:tc>
        <w:tc>
          <w:tcPr>
            <w:tcW w:w="291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d onih od kojih je osigurano</w:t>
            </w:r>
          </w:p>
        </w:tc>
        <w:tc>
          <w:tcPr>
            <w:tcW w:w="25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2317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znos odobrenih fodnova:</w:t>
            </w:r>
          </w:p>
        </w:tc>
        <w:tc>
          <w:tcPr>
            <w:tcW w:w="2916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8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Molim vas navedite kako steidentifikovali problem i procenu potreba koje nameravate da rešite kroz ovaj projekat, na osnovu kojeg ste pripremili predlog projekta/programa?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9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Navedite i opišite ciljane rezultate koje želite da postignete preko realizacije predloženog projekta/programa.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0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Opišite očekivani uticaj projekta/programa – o tome kako će projekat uticati na ciljanu grupu i konačne korisnike u jednom dugoročnom periodu. 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1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Opišite merljive rezultatekoje očekujete na kraju realizacije vašeg projekta/programa.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2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Objasnite za postizanje kojih opštih i posebnih ciljeva javnog poziva će doprineti realizacija ovog projekta i kako.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3.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ab/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Jedan detaljan opis projekta/programa (maksimalno 2500 karaktera)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4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Koja je ciljna grupa (grupa na koju će aktivnosti projekta/programa direktno uticati) uključena u projekat, uključujući broj i njihovu struktura (na primer, starost, pol, itd)? Kako su oni uključeni u ovaj projekat? (Navedite probleme i potrebe ciljnih grupa, uključujući i kvantitativne pokazatelje i kako će projekat dostići ciljnu grupu)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5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Ko su krajnji korisnici projekta (pojedinci, grupe, organizacije koje nisu direktno uključene u realizaciju projekta, ali da ć</w:t>
            </w:r>
            <w:proofErr w:type="gramStart"/>
            <w:r w:rsidRPr="00337F29">
              <w:rPr>
                <w:rFonts w:ascii="Arial Narrow" w:hAnsi="Arial Narrow"/>
                <w:sz w:val="20"/>
                <w:szCs w:val="20"/>
              </w:rPr>
              <w:t>e  implementacija</w:t>
            </w:r>
            <w:proofErr w:type="gramEnd"/>
            <w:r w:rsidRPr="00337F29">
              <w:rPr>
                <w:rFonts w:ascii="Arial Narrow" w:hAnsi="Arial Narrow"/>
                <w:sz w:val="20"/>
                <w:szCs w:val="20"/>
              </w:rPr>
              <w:t xml:space="preserve"> projekta imati indirektno dejstvo na njih)? Kako će projekat uticati na te grupe? (Molimo vas detaljno objasnite):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16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Opišite</w:t>
            </w:r>
            <w:proofErr w:type="gramStart"/>
            <w:r w:rsidRPr="00337F29">
              <w:rPr>
                <w:rFonts w:ascii="Arial Narrow" w:hAnsi="Arial Narrow"/>
                <w:sz w:val="20"/>
                <w:szCs w:val="20"/>
              </w:rPr>
              <w:t>,sve</w:t>
            </w:r>
            <w:proofErr w:type="gramEnd"/>
            <w:r w:rsidRPr="00337F29">
              <w:rPr>
                <w:rFonts w:ascii="Arial Narrow" w:hAnsi="Arial Narrow"/>
                <w:sz w:val="20"/>
                <w:szCs w:val="20"/>
              </w:rPr>
              <w:t xml:space="preserve"> glavne aktivnosti koje se sprovode u okviru projekta, nosioce, očekivane rezultate, period realizacije, metode koje se koriste u realizaciji projekta (ako je potrebno, dodajte redove u tabeli).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Aktivnosti </w:t>
            </w:r>
          </w:p>
        </w:tc>
        <w:tc>
          <w:tcPr>
            <w:tcW w:w="1677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Nosioc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Metode implementacije </w:t>
            </w: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Period implementacije </w:t>
            </w:r>
          </w:p>
        </w:tc>
        <w:tc>
          <w:tcPr>
            <w:tcW w:w="261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Očekivani rezultati </w:t>
            </w: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1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7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1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2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7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1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...</w:t>
            </w: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7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11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17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Lista najčešćih aktivnosti koje se obavljaju u okviru projekta/programa.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18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Molimo vas da navedete koja vrsta drugih aktivnosti će se odvijati u okviru projekta/programa.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19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Plan delovanja - navesti aktivnosti i istaći kada će te aktivnostibiti sprovedene i organizaciju koja je odgovorna za njihovu implementaciju (organizacija aplikant, ili partneri) (ako je potrebno, produžiti tabelu).</w:t>
            </w: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 xml:space="preserve">Prva polovina projekta 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 xml:space="preserve">Aktivnost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Mesec realizacije 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6</w:t>
            </w: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Odgovorna organizacija 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Aktivnost xy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Druga polovina projekta xy: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Aktivnost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Mesec realizacije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11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Odgovorna organizacija 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...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Druga polovina projektaxy: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Aktivnost 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Mesec realizacije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 xml:space="preserve">Odgovorna organizacija </w:t>
            </w:r>
          </w:p>
        </w:tc>
      </w:tr>
      <w:tr w:rsidR="00E93176" w:rsidRPr="00337F29" w:rsidTr="00AE69AB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237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E93176" w:rsidRPr="00337F29" w:rsidTr="00AE69AB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spacing w:before="100" w:beforeAutospacing="1" w:after="100" w:afterAutospacing="1"/>
              <w:jc w:val="center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</w:rPr>
              <w:t>20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pacing w:before="100" w:beforeAutospacing="1" w:after="100" w:afterAutospacing="1"/>
              <w:rPr>
                <w:rFonts w:ascii="Arial Narrow" w:hAnsi="Arial Narrow"/>
                <w:sz w:val="20"/>
                <w:szCs w:val="20"/>
              </w:rPr>
            </w:pPr>
            <w:r w:rsidRPr="00337F29">
              <w:rPr>
                <w:rFonts w:ascii="Arial Narrow" w:hAnsi="Arial Narrow"/>
                <w:sz w:val="20"/>
                <w:szCs w:val="20"/>
              </w:rPr>
              <w:t>Odgovorne osobe za sprovođenje projekta/programa</w:t>
            </w: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a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Rukovodilac/direktor projekta/ programa (navedite ime i dodajte jedan CV)</w:t>
            </w:r>
          </w:p>
        </w:tc>
        <w:tc>
          <w:tcPr>
            <w:tcW w:w="6991" w:type="dxa"/>
            <w:gridSpan w:val="3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zvođači (naziv, opis dosadašnjeg iskustva i kvalifikacije)</w:t>
            </w:r>
          </w:p>
        </w:tc>
        <w:tc>
          <w:tcPr>
            <w:tcW w:w="6991" w:type="dxa"/>
            <w:gridSpan w:val="3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1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volontera koji učestvuju u projektu/programu (navesti broj volontera i broj volonterskih sati predviđenih projektom/programom)</w:t>
            </w:r>
          </w:p>
        </w:tc>
        <w:tc>
          <w:tcPr>
            <w:tcW w:w="6991" w:type="dxa"/>
            <w:gridSpan w:val="3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2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pis aktivnosti koje će sprovoditi volonteri tokom sprovođenja projekta (za svaku kategoriju i vrstu volonterskog rada)</w:t>
            </w:r>
          </w:p>
        </w:tc>
        <w:tc>
          <w:tcPr>
            <w:tcW w:w="6991" w:type="dxa"/>
            <w:gridSpan w:val="3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3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Broj zaposlenih osoba uključenih u sprovođenje projekta/programa (navedite za sve organizacije)</w:t>
            </w:r>
          </w:p>
        </w:tc>
        <w:tc>
          <w:tcPr>
            <w:tcW w:w="6991" w:type="dxa"/>
            <w:gridSpan w:val="3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4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i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Eksperti, vanjski saradnici koji su uključeni u projekat/program (navedite imena i oblasti ekspertize)</w:t>
            </w:r>
          </w:p>
        </w:tc>
        <w:tc>
          <w:tcPr>
            <w:tcW w:w="6991" w:type="dxa"/>
            <w:gridSpan w:val="3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5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Karatak opis iskustva, dostignuća i veština organizacije–aplikanta na nezavistan način ili u saradnji sa partnerom. (Navedite dosadašnje aktivnosti/projekte/programa koje je organizacija podnosilac i partneri sproveli, posebno u vezi sa javnim pozivom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6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Da li je projekat/program sproveden u partnerstvu? 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. </w:t>
            </w: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7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pišite ulogu/doprinos partnerskih organizacija u sprovođenju projekta/programa.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lastRenderedPageBreak/>
              <w:t>28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Kako ćete osigurati prenos specifičnih znanja i veština između partnerskih organizacija u okviru projekta/programa?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29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Kako planirate implementaciju aktivnosti projekta/programa kako bi uključili promotere/primaoce/nosioce javnih </w:t>
            </w:r>
            <w:proofErr w:type="gramStart"/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politika(</w:t>
            </w:r>
            <w:proofErr w:type="gramEnd"/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na lokalnom ili na nacionalnom nivou)?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30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pišite kako planirate da uključite građane u okviru projekta/programa i da obavestite javnost o dostignućima i rezultatima projekta/programa.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III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PROCENA REZULTATA</w:t>
            </w: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1. 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pišite pravac koji ćete pratiti tokom monitoringa postizanja rezultata projekta/programa i njegov uticaj na ispunjavanju ciljeva javnog poziva.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IV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  <w:t>ODRŽIVOST PROJEKTA/PROGRAMA</w:t>
            </w:r>
          </w:p>
        </w:tc>
      </w:tr>
      <w:tr w:rsidR="00E93176" w:rsidRPr="00337F29" w:rsidTr="00AE69AB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1.</w:t>
            </w:r>
          </w:p>
        </w:tc>
        <w:tc>
          <w:tcPr>
            <w:tcW w:w="9581" w:type="dxa"/>
            <w:gridSpan w:val="3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BDBDB" w:themeFill="accent3" w:themeFillTint="66"/>
            <w:hideMark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Opišite svoje planove koji će osigurati od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ž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vost projekta programa nakon zav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š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etka javne finansijske pod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š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ke (finansijske, institucionalne, stepen razvoja politike i od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ž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 xml:space="preserve">ivosti 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ž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ivotne sredine u aktivnostima projekta/programa nakon zavr</w:t>
            </w:r>
            <w:r w:rsidRPr="00337F29">
              <w:rPr>
                <w:rFonts w:ascii="Arial Narrow" w:eastAsia="Arial Unicode MS" w:hAnsi="Arial Narrow" w:cs="Arial Narrow"/>
                <w:sz w:val="20"/>
                <w:szCs w:val="20"/>
                <w:lang w:eastAsia="ar-SA"/>
              </w:rPr>
              <w:t>š</w:t>
            </w:r>
            <w:r w:rsidRPr="00337F29"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  <w:t>etka projekta)?</w:t>
            </w:r>
          </w:p>
        </w:tc>
      </w:tr>
      <w:tr w:rsidR="00E93176" w:rsidRPr="00337F29" w:rsidTr="00AE69AB">
        <w:trPr>
          <w:trHeight w:val="108"/>
        </w:trPr>
        <w:tc>
          <w:tcPr>
            <w:tcW w:w="10005" w:type="dxa"/>
            <w:gridSpan w:val="3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93176" w:rsidRPr="00337F29" w:rsidRDefault="00E93176" w:rsidP="00AE69AB">
            <w:pPr>
              <w:suppressAutoHyphens/>
              <w:snapToGrid w:val="0"/>
              <w:jc w:val="both"/>
              <w:rPr>
                <w:rFonts w:ascii="Arial Narrow" w:eastAsia="Arial Unicode MS" w:hAnsi="Arial Narrow" w:cs="Arial"/>
                <w:sz w:val="20"/>
                <w:szCs w:val="20"/>
                <w:lang w:eastAsia="ar-SA"/>
              </w:rPr>
            </w:pPr>
          </w:p>
        </w:tc>
      </w:tr>
    </w:tbl>
    <w:p w:rsidR="00E93176" w:rsidRPr="00337F29" w:rsidRDefault="00E93176" w:rsidP="00E93176">
      <w:pPr>
        <w:tabs>
          <w:tab w:val="left" w:pos="2301"/>
        </w:tabs>
        <w:suppressAutoHyphens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</w:p>
    <w:p w:rsidR="00E93176" w:rsidRPr="00337F29" w:rsidRDefault="00E93176" w:rsidP="00E93176">
      <w:pPr>
        <w:tabs>
          <w:tab w:val="left" w:pos="2301"/>
        </w:tabs>
        <w:suppressAutoHyphens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</w:p>
    <w:p w:rsidR="00E93176" w:rsidRPr="00337F29" w:rsidRDefault="00E93176" w:rsidP="00E93176">
      <w:pPr>
        <w:tabs>
          <w:tab w:val="left" w:pos="2301"/>
        </w:tabs>
        <w:suppressAutoHyphens/>
        <w:rPr>
          <w:rFonts w:ascii="Arial Narrow" w:eastAsia="Arial Unicode MS" w:hAnsi="Arial Narrow" w:cs="Arial"/>
          <w:b/>
          <w:bCs/>
          <w:sz w:val="20"/>
          <w:szCs w:val="20"/>
          <w:lang w:eastAsia="ar-SA"/>
        </w:rPr>
      </w:pPr>
    </w:p>
    <w:p w:rsidR="00E93176" w:rsidRPr="00337F29" w:rsidRDefault="00E93176" w:rsidP="00E93176">
      <w:pPr>
        <w:tabs>
          <w:tab w:val="left" w:pos="2301"/>
        </w:tabs>
        <w:suppressAutoHyphens/>
        <w:rPr>
          <w:rFonts w:ascii="Arial Narrow" w:eastAsia="Times New Roman" w:hAnsi="Arial Narrow" w:cs="Arial"/>
          <w:sz w:val="20"/>
          <w:szCs w:val="20"/>
          <w:lang w:eastAsia="ar-SA"/>
        </w:rPr>
      </w:pPr>
    </w:p>
    <w:tbl>
      <w:tblPr>
        <w:tblW w:w="9650" w:type="dxa"/>
        <w:tblLayout w:type="fixed"/>
        <w:tblCellMar>
          <w:top w:w="28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1"/>
        <w:gridCol w:w="3002"/>
        <w:gridCol w:w="3227"/>
      </w:tblGrid>
      <w:tr w:rsidR="00E93176" w:rsidRPr="00337F29" w:rsidTr="00AE69AB">
        <w:trPr>
          <w:trHeight w:val="143"/>
        </w:trPr>
        <w:tc>
          <w:tcPr>
            <w:tcW w:w="3421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3002" w:type="dxa"/>
            <w:vAlign w:val="center"/>
          </w:tcPr>
          <w:p w:rsidR="00E93176" w:rsidRPr="00337F29" w:rsidRDefault="00E93176" w:rsidP="00AE69AB">
            <w:pPr>
              <w:tabs>
                <w:tab w:val="left" w:pos="2301"/>
              </w:tabs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</w:p>
        </w:tc>
        <w:tc>
          <w:tcPr>
            <w:tcW w:w="322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c>
          <w:tcPr>
            <w:tcW w:w="3421" w:type="dxa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Ime i prezime rukovodioca / menadžera projekta/programa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 xml:space="preserve">(za organizaciju - aplikanta) </w:t>
            </w:r>
          </w:p>
        </w:tc>
        <w:tc>
          <w:tcPr>
            <w:tcW w:w="3002" w:type="dxa"/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</w:p>
        </w:tc>
        <w:tc>
          <w:tcPr>
            <w:tcW w:w="3227" w:type="dxa"/>
            <w:hideMark/>
          </w:tcPr>
          <w:p w:rsidR="00E93176" w:rsidRPr="00337F29" w:rsidRDefault="00E93176" w:rsidP="00AE69AB">
            <w:pPr>
              <w:tabs>
                <w:tab w:val="left" w:pos="2301"/>
              </w:tabs>
              <w:suppressAutoHyphens/>
              <w:rPr>
                <w:rFonts w:ascii="Arial Narrow" w:eastAsia="Arial Unicode MS" w:hAnsi="Arial Narrow" w:cs="Arial"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Ime autorizovanog predstavnika</w:t>
            </w:r>
          </w:p>
          <w:p w:rsidR="00E93176" w:rsidRPr="00337F29" w:rsidRDefault="00E93176" w:rsidP="00AE69AB">
            <w:pPr>
              <w:tabs>
                <w:tab w:val="left" w:pos="2301"/>
              </w:tabs>
              <w:suppressAutoHyphens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Cs/>
                <w:sz w:val="20"/>
                <w:szCs w:val="20"/>
                <w:lang w:eastAsia="ar-SA"/>
              </w:rPr>
              <w:t>Za organizaciju - aplikanta)</w:t>
            </w:r>
          </w:p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</w:p>
        </w:tc>
      </w:tr>
    </w:tbl>
    <w:p w:rsidR="00E93176" w:rsidRPr="00337F29" w:rsidRDefault="00E93176" w:rsidP="00E93176">
      <w:pPr>
        <w:suppressAutoHyphens/>
        <w:jc w:val="center"/>
        <w:rPr>
          <w:rFonts w:ascii="Arial Narrow" w:eastAsia="Arial Unicode MS" w:hAnsi="Arial Narrow" w:cs="Arial"/>
          <w:b/>
          <w:sz w:val="20"/>
          <w:szCs w:val="20"/>
          <w:lang w:eastAsia="ar-SA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3415"/>
        <w:gridCol w:w="3000"/>
        <w:gridCol w:w="3225"/>
      </w:tblGrid>
      <w:tr w:rsidR="00E93176" w:rsidRPr="00337F29" w:rsidTr="00AE69AB">
        <w:tc>
          <w:tcPr>
            <w:tcW w:w="34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3000" w:type="dxa"/>
            <w:vAlign w:val="center"/>
          </w:tcPr>
          <w:p w:rsidR="00E93176" w:rsidRPr="00337F29" w:rsidRDefault="00E93176" w:rsidP="00AE69AB">
            <w:pPr>
              <w:tabs>
                <w:tab w:val="left" w:pos="2301"/>
              </w:tabs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</w:p>
        </w:tc>
        <w:tc>
          <w:tcPr>
            <w:tcW w:w="322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</w:tr>
      <w:tr w:rsidR="00E93176" w:rsidRPr="00337F29" w:rsidTr="00AE69AB">
        <w:tc>
          <w:tcPr>
            <w:tcW w:w="3415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Potpis</w:t>
            </w:r>
          </w:p>
        </w:tc>
        <w:tc>
          <w:tcPr>
            <w:tcW w:w="300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3176" w:rsidRPr="00337F29" w:rsidRDefault="00E93176" w:rsidP="00AE69AB">
            <w:pPr>
              <w:suppressAutoHyphens/>
              <w:snapToGrid w:val="0"/>
              <w:jc w:val="center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</w:p>
        </w:tc>
        <w:tc>
          <w:tcPr>
            <w:tcW w:w="3225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 xml:space="preserve">Potpis </w:t>
            </w:r>
          </w:p>
        </w:tc>
      </w:tr>
    </w:tbl>
    <w:p w:rsidR="00E93176" w:rsidRPr="00337F29" w:rsidRDefault="00E93176" w:rsidP="00E93176">
      <w:pPr>
        <w:suppressAutoHyphens/>
        <w:rPr>
          <w:rFonts w:ascii="Arial Narrow" w:eastAsia="Times New Roman" w:hAnsi="Arial Narrow"/>
          <w:sz w:val="20"/>
          <w:szCs w:val="20"/>
          <w:lang w:eastAsia="ar-SA"/>
        </w:rPr>
      </w:pPr>
    </w:p>
    <w:p w:rsidR="00E93176" w:rsidRPr="00337F29" w:rsidRDefault="00E93176" w:rsidP="00E93176">
      <w:pPr>
        <w:suppressAutoHyphens/>
        <w:rPr>
          <w:rFonts w:ascii="Arial Narrow" w:eastAsia="Arial Unicode MS" w:hAnsi="Arial Narrow" w:cs="Arial"/>
          <w:b/>
          <w:sz w:val="20"/>
          <w:szCs w:val="20"/>
          <w:lang w:eastAsia="ar-SA"/>
        </w:rPr>
      </w:pPr>
    </w:p>
    <w:p w:rsidR="00E93176" w:rsidRPr="00337F29" w:rsidRDefault="00E93176" w:rsidP="00E93176">
      <w:pPr>
        <w:suppressAutoHyphens/>
        <w:rPr>
          <w:rFonts w:ascii="Arial Narrow" w:eastAsia="Arial Unicode MS" w:hAnsi="Arial Narrow" w:cs="Arial"/>
          <w:b/>
          <w:sz w:val="20"/>
          <w:szCs w:val="20"/>
          <w:lang w:eastAsia="ar-SA"/>
        </w:rPr>
      </w:pPr>
    </w:p>
    <w:p w:rsidR="00E93176" w:rsidRPr="00337F29" w:rsidRDefault="00E93176" w:rsidP="00E93176">
      <w:pPr>
        <w:suppressAutoHyphens/>
        <w:rPr>
          <w:rFonts w:ascii="Arial Narrow" w:eastAsia="Times New Roman" w:hAnsi="Arial Narrow"/>
          <w:sz w:val="20"/>
          <w:szCs w:val="20"/>
          <w:lang w:eastAsia="ar-SA"/>
        </w:rPr>
      </w:pPr>
    </w:p>
    <w:p w:rsidR="00E93176" w:rsidRPr="00337F29" w:rsidRDefault="00E93176" w:rsidP="00E93176">
      <w:pPr>
        <w:suppressAutoHyphens/>
        <w:ind w:hanging="13"/>
        <w:rPr>
          <w:rFonts w:ascii="Arial Narrow" w:eastAsia="Arial Unicode MS" w:hAnsi="Arial Narrow" w:cs="Arial"/>
          <w:b/>
          <w:sz w:val="20"/>
          <w:szCs w:val="20"/>
          <w:lang w:eastAsia="ar-SA"/>
        </w:rPr>
      </w:pPr>
    </w:p>
    <w:p w:rsidR="00E93176" w:rsidRPr="00337F29" w:rsidRDefault="00E93176" w:rsidP="00E93176">
      <w:pPr>
        <w:suppressAutoHyphens/>
        <w:ind w:hanging="13"/>
        <w:rPr>
          <w:rFonts w:ascii="Arial Narrow" w:eastAsia="Arial Unicode MS" w:hAnsi="Arial Narrow" w:cs="Arial"/>
          <w:b/>
          <w:sz w:val="20"/>
          <w:szCs w:val="20"/>
          <w:lang w:eastAsia="ar-SA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360"/>
        <w:gridCol w:w="3220"/>
        <w:gridCol w:w="190"/>
        <w:gridCol w:w="900"/>
        <w:gridCol w:w="900"/>
      </w:tblGrid>
      <w:tr w:rsidR="00E93176" w:rsidRPr="00337F29" w:rsidTr="00AE69AB">
        <w:tc>
          <w:tcPr>
            <w:tcW w:w="360" w:type="dxa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U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90" w:type="dxa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vAlign w:val="center"/>
            <w:hideMark/>
          </w:tcPr>
          <w:p w:rsidR="00E93176" w:rsidRPr="00337F29" w:rsidRDefault="00E93176" w:rsidP="00AE69AB">
            <w:pPr>
              <w:suppressAutoHyphens/>
              <w:snapToGrid w:val="0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337F29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201_.</w:t>
            </w:r>
          </w:p>
        </w:tc>
      </w:tr>
    </w:tbl>
    <w:p w:rsidR="00E93176" w:rsidRPr="00DF4292" w:rsidRDefault="00E93176" w:rsidP="00E93176">
      <w:pPr>
        <w:suppressAutoHyphens/>
        <w:rPr>
          <w:rFonts w:ascii="Arial Narrow" w:eastAsia="Times New Roman" w:hAnsi="Arial Narrow"/>
          <w:lang w:eastAsia="ar-SA"/>
        </w:rPr>
      </w:pPr>
    </w:p>
    <w:p w:rsidR="002C37B4" w:rsidRDefault="004E6175"/>
    <w:sectPr w:rsidR="002C37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NDGwMDayNDEytTRX0lEKTi0uzszPAykwrAUAOkfRySwAAAA="/>
  </w:docVars>
  <w:rsids>
    <w:rsidRoot w:val="00E93176"/>
    <w:rsid w:val="004E6175"/>
    <w:rsid w:val="007E7DE3"/>
    <w:rsid w:val="009D7585"/>
    <w:rsid w:val="00CF4207"/>
    <w:rsid w:val="00E93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A8F254D-B055-45FF-85B4-DCD190D16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317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qFormat/>
    <w:rsid w:val="009D7585"/>
    <w:pPr>
      <w:keepNext/>
      <w:spacing w:line="360" w:lineRule="auto"/>
      <w:ind w:left="-1134"/>
      <w:jc w:val="center"/>
      <w:outlineLvl w:val="7"/>
    </w:pPr>
    <w:rPr>
      <w:rFonts w:ascii="Garamond" w:eastAsia="Times New Roman" w:hAnsi="Garamond"/>
      <w:b/>
      <w:bCs/>
      <w:sz w:val="22"/>
      <w:lang w:val="sq-AL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rsid w:val="009D7585"/>
    <w:rPr>
      <w:rFonts w:ascii="Garamond" w:eastAsia="Times New Roman" w:hAnsi="Garamond" w:cs="Times New Roman"/>
      <w:b/>
      <w:bCs/>
      <w:szCs w:val="24"/>
      <w:lang w:eastAsia="en-GB"/>
    </w:rPr>
  </w:style>
  <w:style w:type="table" w:styleId="TableGrid">
    <w:name w:val="Table Grid"/>
    <w:basedOn w:val="TableNormal"/>
    <w:rsid w:val="009D75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DE91F-7EA7-4E1D-BEF2-3E52B854C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613</Words>
  <Characters>919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im</dc:creator>
  <cp:keywords/>
  <dc:description/>
  <cp:lastModifiedBy>Burim</cp:lastModifiedBy>
  <cp:revision>2</cp:revision>
  <dcterms:created xsi:type="dcterms:W3CDTF">2018-03-21T08:27:00Z</dcterms:created>
  <dcterms:modified xsi:type="dcterms:W3CDTF">2018-03-21T08:27:00Z</dcterms:modified>
</cp:coreProperties>
</file>